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336A3BA0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1</w:t>
        </w:r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 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2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3" w:name="Title"/>
      <w:bookmarkStart w:id="4" w:name="DocumentFor"/>
      <w:bookmarkStart w:id="5" w:name="_Hlk40295327"/>
      <w:bookmarkEnd w:id="3"/>
      <w:bookmarkEnd w:id="4"/>
      <w:bookmarkEnd w:id="5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4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5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6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</w:t>
      </w:r>
      <w:proofErr w:type="gramStart"/>
      <w:r w:rsidR="00E90773" w:rsidRPr="00E90773">
        <w:rPr>
          <w:rFonts w:eastAsia="MS Mincho"/>
          <w:bCs/>
        </w:rPr>
        <w:t>i.e.</w:t>
      </w:r>
      <w:proofErr w:type="gramEnd"/>
      <w:r w:rsidR="00E90773" w:rsidRPr="00E90773">
        <w:rPr>
          <w:rFonts w:eastAsia="MS Mincho"/>
          <w:bCs/>
        </w:rPr>
        <w:t xml:space="preserve">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6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7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8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246C8013" w:rsidR="00C9623A" w:rsidRPr="00B368CC" w:rsidRDefault="00C9623A" w:rsidP="00C9623A">
      <w:r>
        <w:t xml:space="preserve">Based on the above considerations, it is important to study the security impacts to </w:t>
      </w:r>
      <w:r w:rsidR="00FB3B2B">
        <w:t xml:space="preserve">support </w:t>
      </w:r>
      <w:proofErr w:type="spellStart"/>
      <w:r w:rsidR="00FB3B2B">
        <w:t>AIoT</w:t>
      </w:r>
      <w:proofErr w:type="spellEnd"/>
      <w:r w:rsidR="00FB3B2B">
        <w:t xml:space="preserve"> services in </w:t>
      </w:r>
      <w:r w:rsidR="00F94E92">
        <w:t xml:space="preserve">the </w:t>
      </w:r>
      <w:r>
        <w:t>5G system</w:t>
      </w:r>
      <w:r w:rsidR="00B23C02">
        <w:t xml:space="preserve">. </w:t>
      </w:r>
      <w:proofErr w:type="gramStart"/>
      <w:r w:rsidR="00B23C02">
        <w:t>I</w:t>
      </w:r>
      <w:r w:rsidR="00FB3B2B">
        <w:t xml:space="preserve">n particular, </w:t>
      </w:r>
      <w:r w:rsidR="00B23C02">
        <w:t>this</w:t>
      </w:r>
      <w:proofErr w:type="gramEnd"/>
      <w:r w:rsidR="00B23C02">
        <w:t xml:space="preserve"> SID </w:t>
      </w:r>
      <w:r w:rsidR="00F94E92">
        <w:t xml:space="preserve">studies </w:t>
      </w:r>
      <w:r w:rsidR="00FB3B2B">
        <w:t xml:space="preserve">whether and how existing security mechanisms (e.g., </w:t>
      </w:r>
      <w:proofErr w:type="spellStart"/>
      <w:r w:rsidR="00FB3B2B">
        <w:t>CIoT</w:t>
      </w:r>
      <w:proofErr w:type="spellEnd"/>
      <w:r w:rsidR="00FB3B2B">
        <w:t xml:space="preserve">, Best, NB-IoT, etc.) specified for constrained devices </w:t>
      </w:r>
      <w:r w:rsidR="00B23C02">
        <w:t xml:space="preserve">in 5G </w:t>
      </w:r>
      <w:r w:rsidR="00FB3B2B">
        <w:t xml:space="preserve">can be applied to </w:t>
      </w:r>
      <w:proofErr w:type="spellStart"/>
      <w:r w:rsidR="00FB3B2B">
        <w:t>AIoT</w:t>
      </w:r>
      <w:proofErr w:type="spellEnd"/>
      <w:r w:rsidR="00FB3B2B">
        <w:t xml:space="preserve"> services, and if not, what security enhancements are needed</w:t>
      </w:r>
      <w:r>
        <w:t>.</w:t>
      </w:r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33E7B938" w:rsidR="00C9623A" w:rsidRDefault="00C9623A" w:rsidP="00C9623A">
      <w:r>
        <w:t xml:space="preserve">The objectives of this study are to focus on identifying </w:t>
      </w:r>
      <w:del w:id="9" w:author="Ericsson1" w:date="2024-02-14T13:18:00Z">
        <w:r w:rsidDel="00B74A65">
          <w:delText xml:space="preserve">key issues, </w:delText>
        </w:r>
      </w:del>
      <w:r>
        <w:t>potential threats</w:t>
      </w:r>
      <w:del w:id="10" w:author="Ericsson1" w:date="2024-02-14T13:19:00Z">
        <w:r w:rsidDel="00C80BC8">
          <w:delText>,</w:delText>
        </w:r>
      </w:del>
      <w:r>
        <w:t xml:space="preserve"> </w:t>
      </w:r>
      <w:ins w:id="11" w:author="Ericsson1" w:date="2024-02-14T13:19:00Z">
        <w:r w:rsidR="00C80BC8">
          <w:t xml:space="preserve">and security </w:t>
        </w:r>
      </w:ins>
      <w:r>
        <w:t>requirements</w:t>
      </w:r>
      <w:del w:id="12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secure </w:t>
      </w:r>
      <w:proofErr w:type="spellStart"/>
      <w:r w:rsidR="002D2D8F">
        <w:t>AIoT</w:t>
      </w:r>
      <w:proofErr w:type="spellEnd"/>
      <w:r w:rsidR="002D2D8F">
        <w:t xml:space="preserve"> services </w:t>
      </w:r>
      <w:ins w:id="13" w:author="Ericsson1" w:date="2024-02-14T13:19:00Z">
        <w:r w:rsidR="00CB589B">
          <w:t xml:space="preserve">for various use cases </w:t>
        </w:r>
        <w:del w:id="14" w:author="huawei" w:date="2024-02-17T14:52:00Z">
          <w:r w:rsidR="00CB589B" w:rsidDel="002C2ABA">
            <w:delText>(as specified in TS 22.36</w:delText>
          </w:r>
        </w:del>
      </w:ins>
      <w:ins w:id="15" w:author="Ericsson1" w:date="2024-02-14T13:20:00Z">
        <w:del w:id="16" w:author="huawei" w:date="2024-02-17T14:52:00Z">
          <w:r w:rsidR="00CB589B" w:rsidDel="002C2ABA">
            <w:delText>9)</w:delText>
          </w:r>
        </w:del>
        <w:r w:rsidR="00CB589B">
          <w:t xml:space="preserve"> </w:t>
        </w:r>
      </w:ins>
      <w:r w:rsidR="002D2D8F">
        <w:t xml:space="preserve">in </w:t>
      </w:r>
      <w:r w:rsidR="002D2D8F" w:rsidRPr="00CE378F">
        <w:t>5G</w:t>
      </w:r>
      <w:del w:id="17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18" w:author="Ericsson1" w:date="2024-02-14T13:21:00Z">
        <w:r w:rsidR="00AC7178" w:rsidRPr="00CE378F">
          <w:t>The objectives also include analysis of what existing</w:t>
        </w:r>
        <w:r w:rsidR="00AC7178">
          <w:t xml:space="preserve"> security mechanisms in 5G the </w:t>
        </w:r>
        <w:proofErr w:type="spellStart"/>
        <w:r w:rsidR="00AC7178">
          <w:t>AIoT</w:t>
        </w:r>
        <w:proofErr w:type="spellEnd"/>
        <w:r w:rsidR="00AC7178">
          <w:t xml:space="preserve"> devices can run, and what alternative security mechanism may be required.</w:t>
        </w:r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61192F7" w:rsidR="00DF3CDD" w:rsidRPr="001A5AE3" w:rsidDel="007C085A" w:rsidRDefault="00C9623A" w:rsidP="00C9623A">
      <w:pPr>
        <w:rPr>
          <w:del w:id="19" w:author="huawei" w:date="2024-02-17T15:05:00Z"/>
        </w:rPr>
      </w:pPr>
      <w:r>
        <w:lastRenderedPageBreak/>
        <w:t>1.</w:t>
      </w:r>
      <w:r w:rsidR="002D2D8F">
        <w:tab/>
      </w:r>
      <w:r w:rsidR="00BC6928">
        <w:t xml:space="preserve">Identify </w:t>
      </w:r>
      <w:del w:id="20" w:author="Ericsson1" w:date="2024-02-14T13:21:00Z">
        <w:r w:rsidR="00B23C02" w:rsidDel="00A46D13">
          <w:delText>new</w:delText>
        </w:r>
      </w:del>
      <w:del w:id="21" w:author="huawei" w:date="2024-02-17T15:05:00Z">
        <w:r w:rsidR="00B23C02" w:rsidDel="007C085A">
          <w:delText xml:space="preserve"> </w:delText>
        </w:r>
      </w:del>
      <w:ins w:id="22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23" w:author="Ericsson1" w:date="2024-02-14T13:22:00Z">
        <w:r w:rsidR="00A46D13" w:rsidRPr="001A5AE3">
          <w:t xml:space="preserve">in </w:t>
        </w:r>
        <w:r w:rsidR="00D97677" w:rsidRPr="001A5AE3">
          <w:t xml:space="preserve">5GS for </w:t>
        </w:r>
        <w:r w:rsidR="008C2BF4" w:rsidRPr="001A5AE3">
          <w:t>each use case</w:t>
        </w:r>
      </w:ins>
      <w:ins w:id="24" w:author="r2" w:date="2024-02-26T15:48:00Z">
        <w:r w:rsidR="00F10B9D" w:rsidRPr="001A5AE3">
          <w:t>,</w:t>
        </w:r>
      </w:ins>
      <w:ins w:id="25" w:author="r2" w:date="2024-02-26T15:49:00Z">
        <w:r w:rsidR="00F10B9D" w:rsidRPr="001A5AE3">
          <w:t xml:space="preserve"> e.g., inventory management,</w:t>
        </w:r>
      </w:ins>
      <w:ins w:id="26" w:author="r2" w:date="2024-02-26T15:52:00Z">
        <w:r w:rsidR="00F10B9D" w:rsidRPr="001A5AE3">
          <w:t xml:space="preserve"> </w:t>
        </w:r>
      </w:ins>
      <w:ins w:id="27" w:author="Ericsson1" w:date="2024-02-14T13:22:00Z">
        <w:del w:id="28" w:author="r2" w:date="2024-02-26T15:48:00Z">
          <w:r w:rsidR="008C2BF4" w:rsidRPr="001A5AE3" w:rsidDel="00F10B9D">
            <w:delText xml:space="preserve"> </w:delText>
          </w:r>
        </w:del>
      </w:ins>
      <w:ins w:id="29" w:author="Ericsson1" w:date="2024-02-27T10:38:00Z">
        <w:r w:rsidR="007D592B" w:rsidRPr="001A5AE3">
          <w:t>topol</w:t>
        </w:r>
      </w:ins>
      <w:ins w:id="30" w:author="Ericsson1" w:date="2024-02-27T10:39:00Z">
        <w:r w:rsidR="007D592B" w:rsidRPr="001A5AE3">
          <w:t>ogies</w:t>
        </w:r>
      </w:ins>
      <w:ins w:id="31" w:author="r2" w:date="2024-02-26T15:48:00Z">
        <w:r w:rsidR="00F10B9D" w:rsidRPr="001A5AE3">
          <w:t>,</w:t>
        </w:r>
      </w:ins>
      <w:ins w:id="32" w:author="r2" w:date="2024-02-26T15:49:00Z">
        <w:r w:rsidR="00F10B9D" w:rsidRPr="001A5AE3">
          <w:t xml:space="preserve"> </w:t>
        </w:r>
      </w:ins>
      <w:ins w:id="33" w:author="r2" w:date="2024-02-26T15:48:00Z">
        <w:r w:rsidR="00F10B9D" w:rsidRPr="001A5AE3">
          <w:t>architectural and procedural en</w:t>
        </w:r>
        <w:del w:id="34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35" w:author="r2" w:date="2024-02-26T15:49:00Z">
        <w:r w:rsidR="00F10B9D" w:rsidRPr="001A5AE3">
          <w:t>, e.g., enabling</w:t>
        </w:r>
      </w:ins>
      <w:ins w:id="36" w:author="r2" w:date="2024-02-26T15:53:00Z">
        <w:r w:rsidR="00F10B9D" w:rsidRPr="001A5AE3">
          <w:t>/</w:t>
        </w:r>
      </w:ins>
      <w:ins w:id="37" w:author="r2" w:date="2024-02-26T15:49:00Z">
        <w:r w:rsidR="00F10B9D" w:rsidRPr="001A5AE3">
          <w:t xml:space="preserve">disabling </w:t>
        </w:r>
        <w:proofErr w:type="spellStart"/>
        <w:r w:rsidR="00F10B9D" w:rsidRPr="001A5AE3">
          <w:t>AI</w:t>
        </w:r>
      </w:ins>
      <w:ins w:id="38" w:author="r2" w:date="2024-02-26T15:50:00Z">
        <w:r w:rsidR="00F10B9D" w:rsidRPr="001A5AE3">
          <w:t>oT</w:t>
        </w:r>
        <w:proofErr w:type="spellEnd"/>
        <w:r w:rsidR="00F10B9D" w:rsidRPr="001A5AE3">
          <w:t xml:space="preserve"> devices</w:t>
        </w:r>
      </w:ins>
      <w:ins w:id="39" w:author="Ericsson1" w:date="2024-02-14T13:22:00Z">
        <w:r w:rsidR="008C2BF4" w:rsidRPr="001A5AE3">
          <w:t xml:space="preserve"> as specified in </w:t>
        </w:r>
        <w:del w:id="40" w:author="huawei" w:date="2024-02-17T15:04:00Z">
          <w:r w:rsidR="008C2BF4" w:rsidRPr="001A5AE3" w:rsidDel="007C085A">
            <w:delText>TS 22.369</w:delText>
          </w:r>
        </w:del>
      </w:ins>
      <w:ins w:id="41" w:author="huawei" w:date="2024-02-17T15:04:00Z">
        <w:r w:rsidR="007C085A" w:rsidRPr="001A5AE3">
          <w:t>other WGs in Rel-19</w:t>
        </w:r>
      </w:ins>
      <w:ins w:id="42" w:author="huawei" w:date="2024-02-17T15:05:00Z">
        <w:del w:id="43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44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45" w:author="Ericsson1" w:date="2024-02-14T13:22:00Z">
        <w:r w:rsidR="008C2BF4" w:rsidRPr="001A5AE3">
          <w:t xml:space="preserve">. </w:t>
        </w:r>
      </w:ins>
      <w:del w:id="46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47" w:author="Ericsson1" w:date="2024-02-14T13:23:00Z">
        <w:del w:id="48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F10B9D">
      <w:pPr>
        <w:rPr>
          <w:del w:id="49" w:author="r2" w:date="2024-02-26T15:50:00Z"/>
          <w:rFonts w:eastAsia="Malgun Gothic"/>
        </w:rPr>
      </w:pPr>
      <w:del w:id="50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51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52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F10B9D">
      <w:pPr>
        <w:rPr>
          <w:lang w:eastAsia="zh-CN"/>
        </w:rPr>
      </w:pPr>
      <w:ins w:id="53" w:author="Ericsson1" w:date="2024-02-14T13:23:00Z">
        <w:del w:id="54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55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56" w:author="Ericsson1" w:date="2024-02-14T13:23:00Z">
        <w:del w:id="57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58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59" w:author="Ericsson1" w:date="2024-02-14T13:23:00Z">
        <w:del w:id="60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61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62" w:author="Ericsson1" w:date="2024-02-14T13:24:00Z">
        <w:del w:id="63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64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65" w:author="Ericsson1" w:date="2024-02-14T13:24:00Z">
        <w:del w:id="66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67" w:author="Ericsson1" w:date="2024-02-14T13:25:00Z">
        <w:del w:id="68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69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C9623A">
      <w:ins w:id="70" w:author="Ericsson1" w:date="2024-02-14T13:25:00Z">
        <w:del w:id="71" w:author="huawei" w:date="2024-02-17T15:06:00Z">
          <w:r w:rsidDel="007C085A">
            <w:delText>3</w:delText>
          </w:r>
        </w:del>
      </w:ins>
      <w:ins w:id="72" w:author="huawei" w:date="2024-02-17T15:06:00Z">
        <w:r w:rsidR="007C085A">
          <w:t>2</w:t>
        </w:r>
      </w:ins>
      <w:ins w:id="73" w:author="Ericsson1" w:date="2024-02-14T13:25:00Z">
        <w:r>
          <w:t>.</w:t>
        </w:r>
      </w:ins>
      <w:ins w:id="74" w:author="huawei" w:date="2024-02-17T15:06:00Z">
        <w:r w:rsidR="007C085A">
          <w:t xml:space="preserve"> </w:t>
        </w:r>
      </w:ins>
      <w:del w:id="75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76" w:author="Ericsson1" w:date="2024-02-14T13:25:00Z">
        <w:r w:rsidR="00DF3CDD" w:rsidDel="00D23A75">
          <w:delText xml:space="preserve">any newly </w:delText>
        </w:r>
      </w:del>
      <w:ins w:id="77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77F5A479" w14:textId="52E89909" w:rsidR="002D2D8F" w:rsidDel="009E1C6A" w:rsidRDefault="00D57587" w:rsidP="00C9623A">
      <w:pPr>
        <w:rPr>
          <w:del w:id="78" w:author="huawei" w:date="2024-02-17T15:19:00Z"/>
        </w:rPr>
      </w:pPr>
      <w:ins w:id="79" w:author="Ericsson1" w:date="2024-02-14T13:31:00Z">
        <w:del w:id="80" w:author="huawei" w:date="2024-02-17T15:06:00Z">
          <w:r w:rsidDel="007C085A">
            <w:delText>4</w:delText>
          </w:r>
        </w:del>
      </w:ins>
      <w:ins w:id="81" w:author="huawei" w:date="2024-02-17T15:06:00Z">
        <w:r w:rsidR="007C085A">
          <w:t>3</w:t>
        </w:r>
      </w:ins>
      <w:ins w:id="82" w:author="Ericsson1" w:date="2024-02-14T13:31:00Z">
        <w:r>
          <w:t>.</w:t>
        </w:r>
      </w:ins>
      <w:ins w:id="83" w:author="huawei" w:date="2024-02-17T15:06:00Z">
        <w:r w:rsidR="007C085A">
          <w:t xml:space="preserve"> </w:t>
        </w:r>
      </w:ins>
      <w:ins w:id="84" w:author="Ericsson1" w:date="2024-02-14T13:32:00Z">
        <w:del w:id="85" w:author="huawei" w:date="2024-02-17T15:18:00Z">
          <w:r w:rsidR="00EF51AC" w:rsidDel="009E1C6A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9E1C6A">
            <w:delText>a</w:delText>
          </w:r>
        </w:del>
      </w:ins>
      <w:del w:id="86" w:author="Ericsson1" w:date="2024-02-14T13:32:00Z">
        <w:r w:rsidR="002D2D8F" w:rsidDel="00EF51AC">
          <w:delText>A</w:delText>
        </w:r>
      </w:del>
      <w:proofErr w:type="spellStart"/>
      <w:ins w:id="87" w:author="huawei" w:date="2024-02-17T15:18:00Z">
        <w:r w:rsidR="009E1C6A">
          <w:t>A</w:t>
        </w:r>
      </w:ins>
      <w:r w:rsidR="002D2D8F">
        <w:t>nalyze</w:t>
      </w:r>
      <w:proofErr w:type="spellEnd"/>
      <w:r w:rsidR="002D2D8F">
        <w:t xml:space="preserve"> whether </w:t>
      </w:r>
      <w:ins w:id="88" w:author="Ericsson1" w:date="2024-02-14T13:33:00Z">
        <w:r w:rsidR="008154C2" w:rsidRPr="00D720B3">
          <w:t xml:space="preserve">the </w:t>
        </w:r>
      </w:ins>
      <w:r w:rsidR="002D2D8F">
        <w:t>existing security mechanisms</w:t>
      </w:r>
      <w:ins w:id="89" w:author="r2" w:date="2024-02-26T15:50:00Z">
        <w:r w:rsidR="00F10B9D">
          <w:t xml:space="preserve"> </w:t>
        </w:r>
      </w:ins>
      <w:ins w:id="90" w:author="r2" w:date="2024-02-26T15:51:00Z">
        <w:r w:rsidR="00F10B9D">
          <w:t xml:space="preserve">are feasible for </w:t>
        </w:r>
        <w:proofErr w:type="spellStart"/>
        <w:r w:rsidR="00F10B9D">
          <w:t>AIoT</w:t>
        </w:r>
        <w:proofErr w:type="spellEnd"/>
        <w:r w:rsidR="00F10B9D">
          <w:t xml:space="preserve"> devices</w:t>
        </w:r>
      </w:ins>
      <w:del w:id="91" w:author="Ericsson1" w:date="2024-02-14T13:34:00Z">
        <w:r w:rsidR="002D2D8F" w:rsidDel="00796B32">
          <w:delText xml:space="preserve"> can be re-used for AIoT services</w:delText>
        </w:r>
      </w:del>
      <w:r w:rsidR="002D2D8F">
        <w:t xml:space="preserve">. </w:t>
      </w:r>
    </w:p>
    <w:p w14:paraId="4DD590C1" w14:textId="60E8BFED" w:rsidR="002D2D8F" w:rsidRDefault="002D2D8F" w:rsidP="00C9623A">
      <w:del w:id="92" w:author="Ericsson1" w:date="2024-02-14T13:34:00Z">
        <w:r w:rsidDel="005D2B68">
          <w:delText>3.</w:delText>
        </w:r>
      </w:del>
      <w:del w:id="93" w:author="huawei" w:date="2024-02-17T15:19:00Z">
        <w:r w:rsidDel="009E1C6A">
          <w:tab/>
        </w:r>
      </w:del>
      <w:ins w:id="94" w:author="Ericsson1" w:date="2024-02-14T13:36:00Z">
        <w:del w:id="95" w:author="huawei" w:date="2024-02-17T15:19:00Z">
          <w:r w:rsidR="00820B5E" w:rsidDel="009E1C6A">
            <w:tab/>
          </w:r>
        </w:del>
      </w:ins>
      <w:ins w:id="96" w:author="Ericsson1" w:date="2024-02-14T13:34:00Z">
        <w:del w:id="97" w:author="huawei" w:date="2024-02-17T15:19:00Z">
          <w:r w:rsidR="005D2B68" w:rsidDel="009E1C6A">
            <w:delText xml:space="preserve">- </w:delText>
          </w:r>
        </w:del>
      </w:ins>
      <w:r>
        <w:t xml:space="preserve">If </w:t>
      </w:r>
      <w:proofErr w:type="spellStart"/>
      <w:ins w:id="98" w:author="Ericsson1" w:date="2024-02-14T13:35:00Z">
        <w:r w:rsidR="00A43970">
          <w:t>AIoT</w:t>
        </w:r>
        <w:proofErr w:type="spellEnd"/>
        <w:r w:rsidR="00A43970">
          <w:t xml:space="preserve"> de</w:t>
        </w:r>
      </w:ins>
      <w:ins w:id="99" w:author="Ericsson1" w:date="2024-02-14T13:36:00Z">
        <w:r w:rsidR="00A43970">
          <w:t>vices cannot run an</w:t>
        </w:r>
        <w:r w:rsidR="00820B5E">
          <w:t xml:space="preserve"> </w:t>
        </w:r>
      </w:ins>
      <w:r w:rsidR="00BC6928">
        <w:t>existing security mechanism</w:t>
      </w:r>
      <w:del w:id="100" w:author="Ericsson1" w:date="2024-02-14T13:36:00Z">
        <w:r w:rsidR="00BC6928" w:rsidDel="00FC0020">
          <w:delText>s</w:delText>
        </w:r>
      </w:del>
      <w:r w:rsidR="00BC6928">
        <w:t xml:space="preserve"> </w:t>
      </w:r>
      <w:r>
        <w:t>in</w:t>
      </w:r>
      <w:r w:rsidR="00BC6928">
        <w:t xml:space="preserve"> </w:t>
      </w:r>
      <w:r w:rsidR="00F94E92">
        <w:t xml:space="preserve">the </w:t>
      </w:r>
      <w:r w:rsidR="00C9623A">
        <w:t xml:space="preserve">5G </w:t>
      </w:r>
      <w:proofErr w:type="spellStart"/>
      <w:r w:rsidR="00C9623A">
        <w:t>system</w:t>
      </w:r>
      <w:del w:id="101" w:author="r2" w:date="2024-02-26T15:51:00Z">
        <w:r w:rsidR="00C9623A" w:rsidDel="00F10B9D">
          <w:delText xml:space="preserve"> </w:delText>
        </w:r>
      </w:del>
      <w:del w:id="102" w:author="Ericsson1" w:date="2024-02-14T13:36:00Z">
        <w:r w:rsidDel="00820B5E">
          <w:delText>cannot be fully re-used for AIoT services</w:delText>
        </w:r>
      </w:del>
      <w:del w:id="103" w:author="Ericsson1" w:date="2024-02-27T13:30:00Z">
        <w:r w:rsidDel="00121EE9">
          <w:delText>:</w:delText>
        </w:r>
        <w:r w:rsidRPr="002D2D8F" w:rsidDel="00121EE9">
          <w:delText xml:space="preserve"> </w:delText>
        </w:r>
      </w:del>
      <w:ins w:id="104" w:author="Ericsson1" w:date="2024-02-27T13:30:00Z">
        <w:r w:rsidR="00121EE9">
          <w:t>t</w:t>
        </w:r>
      </w:ins>
      <w:proofErr w:type="spellEnd"/>
    </w:p>
    <w:p w14:paraId="5E67974B" w14:textId="036E6A20" w:rsidR="002D2D8F" w:rsidRDefault="00FC0020" w:rsidP="00FC0020">
      <w:pPr>
        <w:ind w:left="284" w:firstLine="284"/>
      </w:pPr>
      <w:ins w:id="105" w:author="Ericsson1" w:date="2024-02-14T13:36:00Z">
        <w:r>
          <w:t xml:space="preserve">- </w:t>
        </w:r>
      </w:ins>
      <w:del w:id="106" w:author="Ericsson1" w:date="2024-02-14T13:36:00Z">
        <w:r w:rsidR="002D2D8F" w:rsidDel="00FC0020">
          <w:delText xml:space="preserve">3.1. </w:delText>
        </w:r>
      </w:del>
      <w:r w:rsidR="002D2D8F">
        <w:t xml:space="preserve">Identify </w:t>
      </w:r>
      <w:r w:rsidR="0021008E">
        <w:t xml:space="preserve">the </w:t>
      </w:r>
      <w:r w:rsidR="002D2D8F">
        <w:t>gap</w:t>
      </w:r>
      <w:r w:rsidR="0021008E">
        <w:t>(</w:t>
      </w:r>
      <w:r w:rsidR="002D2D8F">
        <w:t>s</w:t>
      </w:r>
      <w:r w:rsidR="0021008E">
        <w:t>)</w:t>
      </w:r>
      <w:ins w:id="107" w:author="Ericsson1" w:date="2024-02-14T13:37:00Z">
        <w:r w:rsidR="00637BB0">
          <w:t xml:space="preserve">, i.e., </w:t>
        </w:r>
      </w:ins>
      <w:del w:id="108" w:author="Ericsson1" w:date="2024-02-14T13:37:00Z">
        <w:r w:rsidR="002D2D8F" w:rsidDel="00637BB0">
          <w:delText xml:space="preserve"> </w:delText>
        </w:r>
        <w:r w:rsidR="003D562F" w:rsidDel="00637BB0">
          <w:delText>and</w:delText>
        </w:r>
      </w:del>
      <w:r w:rsidR="003D562F">
        <w:t xml:space="preserve"> impact</w:t>
      </w:r>
      <w:del w:id="109" w:author="Ericsson1" w:date="2024-02-14T13:37:00Z">
        <w:r w:rsidR="003D562F" w:rsidDel="008A5644">
          <w:delText>s to</w:delText>
        </w:r>
      </w:del>
      <w:r w:rsidR="003D562F">
        <w:t xml:space="preserve"> </w:t>
      </w:r>
      <w:ins w:id="110" w:author="Ericsson1" w:date="2024-02-14T13:37:00Z">
        <w:r w:rsidR="008A5644">
          <w:t xml:space="preserve">of such incapability on </w:t>
        </w:r>
      </w:ins>
      <w:del w:id="111" w:author="Ericsson1" w:date="2024-02-14T13:38:00Z">
        <w:r w:rsidR="003D562F" w:rsidDel="008A5644">
          <w:delText xml:space="preserve">the </w:delText>
        </w:r>
      </w:del>
      <w:ins w:id="112" w:author="Ericsson1" w:date="2024-02-14T13:38:00Z">
        <w:del w:id="113" w:author="huawei" w:date="2024-02-17T15:19:00Z">
          <w:r w:rsidR="008A5644" w:rsidDel="009E1C6A">
            <w:delText xml:space="preserve"> </w:delText>
          </w:r>
        </w:del>
        <w:r w:rsidR="008A5644">
          <w:t xml:space="preserve">other </w:t>
        </w:r>
      </w:ins>
      <w:r w:rsidR="003D562F">
        <w:t>existing security mechanism(s)</w:t>
      </w:r>
      <w:ins w:id="114" w:author="Ericsson1" w:date="2024-02-14T13:39:00Z">
        <w:r w:rsidR="00157BB8">
          <w:t>.</w:t>
        </w:r>
      </w:ins>
    </w:p>
    <w:p w14:paraId="1D41C000" w14:textId="2E936AC5" w:rsidR="002D2D8F" w:rsidDel="009E1C6A" w:rsidRDefault="00B24295" w:rsidP="00B24295">
      <w:pPr>
        <w:ind w:left="284" w:firstLine="284"/>
        <w:rPr>
          <w:del w:id="115" w:author="huawei" w:date="2024-02-17T15:19:00Z"/>
        </w:rPr>
      </w:pPr>
      <w:ins w:id="116" w:author="Ericsson1" w:date="2024-02-14T13:38:00Z">
        <w:r>
          <w:t xml:space="preserve">- </w:t>
        </w:r>
      </w:ins>
      <w:del w:id="117" w:author="Ericsson1" w:date="2024-02-14T13:38:00Z">
        <w:r w:rsidR="002D2D8F" w:rsidDel="00B24295">
          <w:delText xml:space="preserve">3.2. </w:delText>
        </w:r>
      </w:del>
      <w:r w:rsidR="0021008E">
        <w:t xml:space="preserve">Identify potential </w:t>
      </w:r>
      <w:del w:id="118" w:author="Ericsson1" w:date="2024-02-14T13:38:00Z">
        <w:r w:rsidR="0021008E" w:rsidDel="00B24295">
          <w:delText>new</w:delText>
        </w:r>
      </w:del>
      <w:del w:id="119" w:author="huawei" w:date="2024-02-17T15:19:00Z">
        <w:r w:rsidR="0021008E" w:rsidDel="009E1C6A">
          <w:delText xml:space="preserve"> </w:delText>
        </w:r>
      </w:del>
      <w:ins w:id="120" w:author="Ericsson1" w:date="2024-02-14T13:38:00Z">
        <w:r>
          <w:t xml:space="preserve">alternative </w:t>
        </w:r>
      </w:ins>
      <w:r w:rsidR="0021008E">
        <w:t xml:space="preserve">security </w:t>
      </w:r>
      <w:ins w:id="121" w:author="Ericsson1" w:date="2024-02-14T13:38:00Z">
        <w:r>
          <w:t xml:space="preserve">mechanisms </w:t>
        </w:r>
      </w:ins>
      <w:del w:id="122" w:author="Ericsson1" w:date="2024-02-14T13:38:00Z">
        <w:r w:rsidR="00680DE1" w:rsidDel="00B24295">
          <w:delText>enhancements</w:delText>
        </w:r>
        <w:r w:rsidR="0021008E" w:rsidDel="00B24295">
          <w:delText xml:space="preserve"> </w:delText>
        </w:r>
      </w:del>
      <w:r w:rsidR="0021008E">
        <w:t xml:space="preserve">that </w:t>
      </w:r>
      <w:del w:id="123" w:author="Ericsson1" w:date="2024-02-14T13:39:00Z">
        <w:r w:rsidR="0021008E" w:rsidDel="00503A00">
          <w:delText xml:space="preserve">are needed to </w:delText>
        </w:r>
      </w:del>
      <w:ins w:id="124" w:author="Ericsson1" w:date="2024-02-14T13:39:00Z">
        <w:r w:rsidR="00503A00">
          <w:t xml:space="preserve">can </w:t>
        </w:r>
      </w:ins>
      <w:r w:rsidR="0021008E">
        <w:t>fill the identified gap(s)</w:t>
      </w:r>
      <w:ins w:id="125" w:author="Ericsson1" w:date="2024-02-14T13:39:00Z">
        <w:r w:rsidR="00157BB8">
          <w:t>.</w:t>
        </w:r>
      </w:ins>
    </w:p>
    <w:p w14:paraId="2BCDB4B7" w14:textId="53A972DA" w:rsidR="00B511C2" w:rsidRDefault="00B511C2" w:rsidP="009E1C6A">
      <w:pPr>
        <w:ind w:left="284" w:firstLine="284"/>
        <w:rPr>
          <w:ins w:id="126" w:author="Ericsson1" w:date="2024-02-14T13:39:00Z"/>
        </w:rPr>
      </w:pPr>
      <w:del w:id="127" w:author="Ericsson1" w:date="2024-02-14T13:39:00Z">
        <w:r w:rsidDel="00C77E63">
          <w:delText>Potential normative work based on selected security requirements and solutions to address identified threats will depend on SA2 and RAN progress.</w:delText>
        </w:r>
      </w:del>
    </w:p>
    <w:p w14:paraId="2EB5642F" w14:textId="682F0E5D" w:rsidR="00124E30" w:rsidRPr="008E7E3A" w:rsidRDefault="00795165" w:rsidP="00124E30">
      <w:pPr>
        <w:rPr>
          <w:ins w:id="128" w:author="Ericsson1" w:date="2024-02-27T13:07:00Z"/>
          <w:color w:val="1F497D"/>
          <w:lang w:val="en-US" w:eastAsia="en-SE"/>
        </w:rPr>
      </w:pPr>
      <w:ins w:id="129" w:author="Ericsson1" w:date="2024-02-27T13:28:00Z">
        <w:r w:rsidRPr="001A5AE3">
          <w:rPr>
            <w:color w:val="1F497D"/>
            <w:lang w:val="en-US"/>
          </w:rPr>
          <w:t xml:space="preserve">NOTE: </w:t>
        </w:r>
      </w:ins>
      <w:ins w:id="130" w:author="Ericsson1" w:date="2024-02-27T13:07:00Z">
        <w:r w:rsidR="00124E30" w:rsidRPr="001A5AE3">
          <w:rPr>
            <w:color w:val="1F497D"/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131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32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33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34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35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136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3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3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139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40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141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42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 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3DDEE" w14:textId="77777777" w:rsidR="00647590" w:rsidRDefault="00647590">
      <w:r>
        <w:separator/>
      </w:r>
    </w:p>
  </w:endnote>
  <w:endnote w:type="continuationSeparator" w:id="0">
    <w:p w14:paraId="7DFB629C" w14:textId="77777777" w:rsidR="00647590" w:rsidRDefault="00647590">
      <w:r>
        <w:continuationSeparator/>
      </w:r>
    </w:p>
  </w:endnote>
  <w:endnote w:type="continuationNotice" w:id="1">
    <w:p w14:paraId="7B039047" w14:textId="77777777" w:rsidR="00647590" w:rsidRDefault="006475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AB64E" w14:textId="77777777" w:rsidR="00647590" w:rsidRDefault="00647590">
      <w:r>
        <w:separator/>
      </w:r>
    </w:p>
  </w:footnote>
  <w:footnote w:type="continuationSeparator" w:id="0">
    <w:p w14:paraId="1310878B" w14:textId="77777777" w:rsidR="00647590" w:rsidRDefault="00647590">
      <w:r>
        <w:continuationSeparator/>
      </w:r>
    </w:p>
  </w:footnote>
  <w:footnote w:type="continuationNotice" w:id="1">
    <w:p w14:paraId="57793053" w14:textId="77777777" w:rsidR="00647590" w:rsidRDefault="006475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huawei">
    <w15:presenceInfo w15:providerId="None" w15:userId="huawei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179D3"/>
    <w:rsid w:val="0002523F"/>
    <w:rsid w:val="0003620F"/>
    <w:rsid w:val="00041749"/>
    <w:rsid w:val="00046114"/>
    <w:rsid w:val="00046389"/>
    <w:rsid w:val="000744B7"/>
    <w:rsid w:val="00074722"/>
    <w:rsid w:val="00077828"/>
    <w:rsid w:val="000819D8"/>
    <w:rsid w:val="000934A6"/>
    <w:rsid w:val="000A2C6C"/>
    <w:rsid w:val="000A4660"/>
    <w:rsid w:val="000B79C3"/>
    <w:rsid w:val="000C6560"/>
    <w:rsid w:val="000D1B5B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5AE3"/>
    <w:rsid w:val="001A7EBC"/>
    <w:rsid w:val="001B1652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E04C6"/>
    <w:rsid w:val="006F1D0F"/>
    <w:rsid w:val="006F3E8B"/>
    <w:rsid w:val="006F6168"/>
    <w:rsid w:val="006F62F6"/>
    <w:rsid w:val="0070767A"/>
    <w:rsid w:val="007159FB"/>
    <w:rsid w:val="00715A1D"/>
    <w:rsid w:val="00717B0A"/>
    <w:rsid w:val="00743671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646FA"/>
    <w:rsid w:val="00871EF9"/>
    <w:rsid w:val="00872560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5628"/>
    <w:rsid w:val="008E7E3A"/>
    <w:rsid w:val="008F3E88"/>
    <w:rsid w:val="008F5F33"/>
    <w:rsid w:val="009007C5"/>
    <w:rsid w:val="009102DA"/>
    <w:rsid w:val="0091046A"/>
    <w:rsid w:val="00915F55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B361A"/>
    <w:rsid w:val="009B40D6"/>
    <w:rsid w:val="009C0DED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74A65"/>
    <w:rsid w:val="00B76763"/>
    <w:rsid w:val="00B772CA"/>
    <w:rsid w:val="00B7732B"/>
    <w:rsid w:val="00B810BF"/>
    <w:rsid w:val="00B861F2"/>
    <w:rsid w:val="00B879F0"/>
    <w:rsid w:val="00B87D6B"/>
    <w:rsid w:val="00B918BD"/>
    <w:rsid w:val="00B96299"/>
    <w:rsid w:val="00BA5060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specifications-groups/working-procedures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3gpp.org/Work-Ite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Url xmlns="4397fad0-70af-449d-b129-6cf6df26877a">
      <Url>https://ericsson.sharepoint.com/sites/SRT/3GPP/_layouts/15/DocIdRedir.aspx?ID=ADQ376F6HWTR-1074192144-6928</Url>
      <Description>ADQ376F6HWTR-1074192144-6928</Description>
    </_dlc_DocIdUrl>
    <_dlc_DocId xmlns="4397fad0-70af-449d-b129-6cf6df26877a">ADQ376F6HWTR-1074192144-6928</_dlc_DocId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B9636D3F-36A7-48C5-BD38-183462CDC63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E4698AAB-0455-49A1-85C8-CD1E835B7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5</TotalTime>
  <Pages>5</Pages>
  <Words>1058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2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1</cp:lastModifiedBy>
  <cp:revision>29</cp:revision>
  <cp:lastPrinted>2023-05-02T11:24:00Z</cp:lastPrinted>
  <dcterms:created xsi:type="dcterms:W3CDTF">2024-02-27T09:31:00Z</dcterms:created>
  <dcterms:modified xsi:type="dcterms:W3CDTF">2024-02-2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adfe33fa-44b7-4e4d-823e-239322a984c1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C5F30C9B16E14C8EACE5F2CC7B7AC7F400B95DCD2E749CBC42B65E026B58A7A435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</Properties>
</file>